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62F14" w14:textId="50574318" w:rsidR="00724579" w:rsidRDefault="00724579" w:rsidP="00724579">
      <w:pPr>
        <w:spacing w:after="0"/>
        <w:jc w:val="both"/>
        <w:rPr>
          <w:rFonts w:ascii="Times New Roman" w:hAnsi="Times New Roman" w:cs="Times New Roman"/>
          <w:b/>
          <w:sz w:val="20"/>
        </w:rPr>
      </w:pPr>
    </w:p>
    <w:p w14:paraId="3EB5DBFE" w14:textId="675B9C8D" w:rsidR="00007233" w:rsidRPr="008456D4" w:rsidRDefault="00E05C8A" w:rsidP="00724579">
      <w:pPr>
        <w:spacing w:after="0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Dodavatel</w:t>
      </w:r>
      <w:r w:rsidR="00007233" w:rsidRPr="008456D4">
        <w:rPr>
          <w:rFonts w:cstheme="minorHAnsi"/>
          <w:b/>
        </w:rPr>
        <w:t xml:space="preserve"> doplní tuto přílohu pouze na místech k tomu označených, v ostatních místech není oprávněn přílohu měnit. Tuto vyplněnou přílohu pak jako celek vloží do nabídky.</w:t>
      </w:r>
    </w:p>
    <w:p w14:paraId="6CB92240" w14:textId="77777777" w:rsidR="00007233" w:rsidRPr="00FD1777" w:rsidRDefault="00007233" w:rsidP="00724579">
      <w:pPr>
        <w:spacing w:after="0"/>
        <w:jc w:val="both"/>
        <w:rPr>
          <w:rFonts w:cstheme="minorHAnsi"/>
          <w:b/>
          <w:sz w:val="10"/>
          <w:szCs w:val="1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689"/>
        <w:gridCol w:w="6350"/>
      </w:tblGrid>
      <w:tr w:rsidR="003412EE" w:rsidRPr="008456D4" w14:paraId="7467D706" w14:textId="77777777" w:rsidTr="00CE7F3A">
        <w:tc>
          <w:tcPr>
            <w:tcW w:w="9039" w:type="dxa"/>
            <w:gridSpan w:val="2"/>
            <w:shd w:val="clear" w:color="auto" w:fill="E7E6E6" w:themeFill="background2"/>
          </w:tcPr>
          <w:p w14:paraId="00B32A3B" w14:textId="782B2C57" w:rsidR="003412EE" w:rsidRPr="00A52CD8" w:rsidRDefault="000E36EE" w:rsidP="000E36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52CD8">
              <w:rPr>
                <w:rFonts w:cstheme="minorHAnsi"/>
                <w:b/>
                <w:sz w:val="24"/>
                <w:szCs w:val="24"/>
              </w:rPr>
              <w:t xml:space="preserve">Příloha č. </w:t>
            </w:r>
            <w:r w:rsidR="00313F95">
              <w:rPr>
                <w:rFonts w:cstheme="minorHAnsi"/>
                <w:b/>
                <w:sz w:val="24"/>
                <w:szCs w:val="24"/>
              </w:rPr>
              <w:t>5</w:t>
            </w:r>
            <w:r w:rsidR="0079443F">
              <w:rPr>
                <w:rFonts w:cstheme="minorHAnsi"/>
                <w:b/>
                <w:sz w:val="24"/>
                <w:szCs w:val="24"/>
              </w:rPr>
              <w:t xml:space="preserve"> -</w:t>
            </w:r>
            <w:r w:rsidRPr="00A52CD8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79443F">
              <w:rPr>
                <w:rFonts w:cstheme="minorHAnsi"/>
                <w:b/>
                <w:sz w:val="24"/>
                <w:szCs w:val="24"/>
              </w:rPr>
              <w:t>Č</w:t>
            </w:r>
            <w:r w:rsidRPr="00A52CD8">
              <w:rPr>
                <w:rFonts w:cstheme="minorHAnsi"/>
                <w:b/>
                <w:sz w:val="24"/>
                <w:szCs w:val="24"/>
              </w:rPr>
              <w:t xml:space="preserve">estné </w:t>
            </w:r>
            <w:r w:rsidR="0079443F">
              <w:rPr>
                <w:rFonts w:cstheme="minorHAnsi"/>
                <w:b/>
                <w:sz w:val="24"/>
                <w:szCs w:val="24"/>
              </w:rPr>
              <w:t>prohlášení k základní způsobilosti</w:t>
            </w:r>
          </w:p>
        </w:tc>
      </w:tr>
      <w:tr w:rsidR="003412EE" w:rsidRPr="008456D4" w14:paraId="43511B7B" w14:textId="77777777" w:rsidTr="00A52CD8">
        <w:tblPrEx>
          <w:shd w:val="clear" w:color="auto" w:fill="auto"/>
        </w:tblPrEx>
        <w:trPr>
          <w:trHeight w:val="842"/>
        </w:trPr>
        <w:tc>
          <w:tcPr>
            <w:tcW w:w="2689" w:type="dxa"/>
            <w:vAlign w:val="center"/>
          </w:tcPr>
          <w:p w14:paraId="4EB0E6DC" w14:textId="434DE3B0" w:rsidR="003412EE" w:rsidRPr="008456D4" w:rsidRDefault="003412EE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 xml:space="preserve">název </w:t>
            </w:r>
            <w:r w:rsidR="000E36EE" w:rsidRPr="008456D4">
              <w:rPr>
                <w:rFonts w:cstheme="minorHAnsi"/>
                <w:b/>
              </w:rPr>
              <w:t>zadávacího řízení</w:t>
            </w:r>
          </w:p>
        </w:tc>
        <w:tc>
          <w:tcPr>
            <w:tcW w:w="6350" w:type="dxa"/>
            <w:vAlign w:val="center"/>
          </w:tcPr>
          <w:p w14:paraId="739557AA" w14:textId="79850976" w:rsidR="003412EE" w:rsidRPr="008456D4" w:rsidRDefault="00553C9F" w:rsidP="00CE7F3A">
            <w:pPr>
              <w:jc w:val="center"/>
              <w:rPr>
                <w:rFonts w:cstheme="minorHAnsi"/>
                <w:b/>
                <w:iCs/>
                <w:color w:val="FF0000"/>
                <w:sz w:val="32"/>
                <w:szCs w:val="32"/>
              </w:rPr>
            </w:pPr>
            <w:r w:rsidRPr="00553C9F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 xml:space="preserve">Dodávka </w:t>
            </w:r>
            <w:r w:rsidR="00036752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>sférické</w:t>
            </w:r>
            <w:r w:rsidR="00343FD9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 xml:space="preserve"> vakuové komory</w:t>
            </w:r>
            <w:r w:rsidR="005A59EC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 xml:space="preserve"> (FerrMion)</w:t>
            </w:r>
          </w:p>
        </w:tc>
      </w:tr>
      <w:tr w:rsidR="00C84CF9" w:rsidRPr="008456D4" w14:paraId="0069083E" w14:textId="77777777" w:rsidTr="00A52CD8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7A855D1B" w14:textId="709FB1A1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dodavatele:</w:t>
            </w:r>
          </w:p>
        </w:tc>
        <w:tc>
          <w:tcPr>
            <w:tcW w:w="6350" w:type="dxa"/>
            <w:vAlign w:val="center"/>
          </w:tcPr>
          <w:p w14:paraId="6951C114" w14:textId="396E6E37" w:rsidR="00C84CF9" w:rsidRPr="008456D4" w:rsidRDefault="00C84CF9" w:rsidP="00CE7F3A">
            <w:pPr>
              <w:jc w:val="center"/>
              <w:rPr>
                <w:rFonts w:cstheme="minorHAnsi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C84CF9" w:rsidRPr="008456D4" w14:paraId="4960E9D4" w14:textId="77777777" w:rsidTr="00A52CD8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199807F1" w14:textId="77777777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IČ/DIČ:</w:t>
            </w:r>
          </w:p>
        </w:tc>
        <w:tc>
          <w:tcPr>
            <w:tcW w:w="6350" w:type="dxa"/>
            <w:vAlign w:val="center"/>
          </w:tcPr>
          <w:p w14:paraId="78755C40" w14:textId="77777777" w:rsidR="00C84CF9" w:rsidRPr="008456D4" w:rsidRDefault="00C84CF9" w:rsidP="00CE7F3A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C84CF9" w:rsidRPr="008456D4" w14:paraId="5EB43169" w14:textId="77777777" w:rsidTr="00A52CD8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25F7371E" w14:textId="77777777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sídlo:</w:t>
            </w:r>
          </w:p>
        </w:tc>
        <w:tc>
          <w:tcPr>
            <w:tcW w:w="6350" w:type="dxa"/>
            <w:vAlign w:val="center"/>
          </w:tcPr>
          <w:p w14:paraId="180A5038" w14:textId="77777777" w:rsidR="00C84CF9" w:rsidRPr="008456D4" w:rsidRDefault="00C84CF9" w:rsidP="00CE7F3A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C84CF9" w:rsidRPr="008456D4" w14:paraId="3F0C2CA8" w14:textId="77777777" w:rsidTr="00A52CD8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41D86468" w14:textId="77777777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osoba oprávněná jednat za dodavatele:</w:t>
            </w:r>
          </w:p>
        </w:tc>
        <w:tc>
          <w:tcPr>
            <w:tcW w:w="6350" w:type="dxa"/>
            <w:vAlign w:val="center"/>
          </w:tcPr>
          <w:p w14:paraId="2590CCC3" w14:textId="77777777" w:rsidR="00C84CF9" w:rsidRPr="008456D4" w:rsidRDefault="00C84CF9" w:rsidP="00CE7F3A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</w:tbl>
    <w:p w14:paraId="747E881F" w14:textId="3538F424" w:rsidR="003412EE" w:rsidRPr="008456D4" w:rsidRDefault="003412EE" w:rsidP="00724579">
      <w:pPr>
        <w:spacing w:after="0"/>
        <w:jc w:val="both"/>
        <w:rPr>
          <w:rFonts w:cstheme="minorHAnsi"/>
          <w:b/>
        </w:rPr>
      </w:pPr>
    </w:p>
    <w:p w14:paraId="1598FE9D" w14:textId="77777777" w:rsidR="00EB0593" w:rsidRPr="008456D4" w:rsidRDefault="00EB0593" w:rsidP="00CE7F3A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ZÁKLADNÍ ZPŮSOBILOST:</w:t>
      </w:r>
    </w:p>
    <w:p w14:paraId="3CF69BD5" w14:textId="1A026489" w:rsidR="00A93D5D" w:rsidRPr="00A93D5D" w:rsidRDefault="00A93D5D" w:rsidP="00A93D5D">
      <w:pPr>
        <w:jc w:val="both"/>
        <w:rPr>
          <w:rFonts w:eastAsia="Times New Roman" w:cstheme="minorHAnsi"/>
          <w:i/>
          <w:iCs/>
          <w:lang w:eastAsia="cs-CZ"/>
        </w:rPr>
      </w:pPr>
      <w:r w:rsidRPr="00A93D5D">
        <w:rPr>
          <w:rFonts w:eastAsia="Times New Roman" w:cstheme="minorHAnsi"/>
          <w:i/>
          <w:iCs/>
          <w:lang w:eastAsia="cs-CZ"/>
        </w:rPr>
        <w:t>jako dodavatel veřejné zakázky malého rozsahu zadávané mimo režim zákona č. 134/2016 Sb., o zadávání veřejných zakázek (dále také jen „ZZVZ“), tímto čestně prohlašuje, že:</w:t>
      </w:r>
    </w:p>
    <w:p w14:paraId="473BB9E2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 xml:space="preserve">nebyl v zemi svého sídla v posledních 5 letech před zahájením </w:t>
      </w:r>
      <w:r w:rsidR="00CF4589" w:rsidRPr="008456D4">
        <w:rPr>
          <w:rFonts w:asciiTheme="minorHAnsi" w:hAnsiTheme="minorHAnsi" w:cstheme="minorHAnsi"/>
          <w:szCs w:val="22"/>
        </w:rPr>
        <w:t>zadávacího</w:t>
      </w:r>
      <w:r w:rsidRPr="008456D4">
        <w:rPr>
          <w:rFonts w:asciiTheme="minorHAnsi" w:hAnsiTheme="minorHAnsi" w:cstheme="minorHAnsi"/>
          <w:szCs w:val="22"/>
        </w:rPr>
        <w:t xml:space="preserve"> řízení pravomocně odsouzen pro trestný čin uvedený v Příloze č. 3 k zákonu č. 134/2016 Sb. nebo obdobný trestný čin podle právního řádu země sídla </w:t>
      </w:r>
      <w:r w:rsidR="001D19BF" w:rsidRPr="008456D4">
        <w:rPr>
          <w:rFonts w:asciiTheme="minorHAnsi" w:hAnsiTheme="minorHAnsi" w:cstheme="minorHAnsi"/>
          <w:szCs w:val="22"/>
        </w:rPr>
        <w:t>dodavatele</w:t>
      </w:r>
      <w:r w:rsidRPr="008456D4">
        <w:rPr>
          <w:rFonts w:asciiTheme="minorHAnsi" w:hAnsiTheme="minorHAnsi" w:cstheme="minorHAnsi"/>
          <w:szCs w:val="22"/>
        </w:rPr>
        <w:t>, přičemž k zahlazeným odsouzením se nepřihlíží;</w:t>
      </w:r>
    </w:p>
    <w:p w14:paraId="5956EBE4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má v České republice nebo v zemi svého sídla v evidenci daní zachycen splatný daňový nedoplatek</w:t>
      </w:r>
      <w:r w:rsidR="008970E1" w:rsidRPr="008456D4">
        <w:rPr>
          <w:rFonts w:asciiTheme="minorHAnsi" w:hAnsiTheme="minorHAnsi" w:cstheme="minorHAnsi"/>
          <w:szCs w:val="22"/>
        </w:rPr>
        <w:t>, a to ani ve vztahu ke spotřební dani</w:t>
      </w:r>
      <w:r w:rsidRPr="008456D4">
        <w:rPr>
          <w:rFonts w:asciiTheme="minorHAnsi" w:hAnsiTheme="minorHAnsi" w:cstheme="minorHAnsi"/>
          <w:szCs w:val="22"/>
        </w:rPr>
        <w:t>;</w:t>
      </w:r>
    </w:p>
    <w:p w14:paraId="76A46D08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má v České republice nebo v zemi svého sídla splatný nedoplatek na pojistném nebo na penále na veřejné zdravotní pojištění;</w:t>
      </w:r>
    </w:p>
    <w:p w14:paraId="1CF7B8A1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má v České republice nebo v zemi svého sídla splatný nedoplatek na pojistném nebo na penále na sociální zabezpečení a příspěvku na státní politiku zaměstnanosti;</w:t>
      </w:r>
    </w:p>
    <w:p w14:paraId="2EF1AE6A" w14:textId="21C17D76" w:rsidR="00977491" w:rsidRPr="000E0949" w:rsidRDefault="007135F6" w:rsidP="000E0949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 xml:space="preserve">není v likvidaci, nebylo proti němu vydáno rozhodnutí o úpadku, nebyla vůči němu nařízena nucená správa podle jiného právního předpisu nebo v obdobné situaci podle právního řádu země sídla </w:t>
      </w:r>
      <w:r w:rsidR="001D19BF" w:rsidRPr="008456D4">
        <w:rPr>
          <w:rFonts w:asciiTheme="minorHAnsi" w:hAnsiTheme="minorHAnsi" w:cstheme="minorHAnsi"/>
          <w:szCs w:val="22"/>
        </w:rPr>
        <w:t>dodavatele</w:t>
      </w:r>
      <w:r w:rsidRPr="008456D4">
        <w:rPr>
          <w:rFonts w:asciiTheme="minorHAnsi" w:hAnsiTheme="minorHAnsi" w:cstheme="minorHAnsi"/>
          <w:szCs w:val="22"/>
        </w:rPr>
        <w:t>.</w:t>
      </w:r>
    </w:p>
    <w:p w14:paraId="7E80629F" w14:textId="77777777" w:rsidR="000E0949" w:rsidRPr="000E0949" w:rsidRDefault="000E0949" w:rsidP="000E0949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theme="minorHAnsi"/>
        </w:rPr>
      </w:pPr>
      <w:r w:rsidRPr="000E0949">
        <w:rPr>
          <w:rFonts w:cstheme="minorHAnsi"/>
        </w:rPr>
        <w:t>Je-li dodavatelem právnická osoba, musí podmínku podle odstavce písm. a) splňovat tato právnická osoba a zároveň každý člen statutárního orgánu. Je-li členem statutárního orgánu dodavatele právnická osoba, musí podmínku podle odstavce písm. a) splňovat:</w:t>
      </w:r>
    </w:p>
    <w:p w14:paraId="1E546C9E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>tato právnická osoba,</w:t>
      </w:r>
    </w:p>
    <w:p w14:paraId="27D7B0CF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>každý člen statutárního orgánu této právnické osoby a</w:t>
      </w:r>
    </w:p>
    <w:p w14:paraId="18A6ACA6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>osoba zastupující tuto právnickou osobu v statutárním orgánu dodavatele.</w:t>
      </w:r>
    </w:p>
    <w:p w14:paraId="4D3A1FAA" w14:textId="77777777" w:rsidR="000E0949" w:rsidRPr="000E0949" w:rsidRDefault="000E0949" w:rsidP="000E0949">
      <w:pPr>
        <w:pStyle w:val="Odstavecseseznamem"/>
        <w:widowControl w:val="0"/>
        <w:autoSpaceDE w:val="0"/>
        <w:autoSpaceDN w:val="0"/>
        <w:adjustRightInd w:val="0"/>
        <w:ind w:left="1004"/>
        <w:jc w:val="both"/>
        <w:rPr>
          <w:rFonts w:asciiTheme="minorHAnsi" w:hAnsiTheme="minorHAnsi" w:cstheme="minorHAnsi"/>
          <w:szCs w:val="22"/>
        </w:rPr>
      </w:pPr>
    </w:p>
    <w:p w14:paraId="49DDA1E9" w14:textId="77777777" w:rsidR="000E0949" w:rsidRPr="000E0949" w:rsidRDefault="000E0949" w:rsidP="000E0949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theme="minorHAnsi"/>
        </w:rPr>
      </w:pPr>
      <w:r w:rsidRPr="000E0949">
        <w:rPr>
          <w:rFonts w:cstheme="minorHAnsi"/>
        </w:rPr>
        <w:t>Účastní-li se zadávacího řízení pobočka závodu:</w:t>
      </w:r>
    </w:p>
    <w:p w14:paraId="569949BA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 xml:space="preserve">zahraniční právnické osoby, musí podmínku podle § 74 odst. 1 písm. a) ZZVZ splňovat tato právnická osoba a vedoucí pobočky závodu, </w:t>
      </w:r>
    </w:p>
    <w:p w14:paraId="51AE357E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 xml:space="preserve">české právnické osoby, musí podmínku podle § 74 odst. 1 písm. a) ZZVZ splňovat osoby uvedené v § 74 odst. 2 ZZVZ a vedoucí pobočky závodu. </w:t>
      </w:r>
    </w:p>
    <w:p w14:paraId="4E391250" w14:textId="77777777" w:rsidR="000E0949" w:rsidRPr="008456D4" w:rsidRDefault="000E0949" w:rsidP="00977491">
      <w:pPr>
        <w:pStyle w:val="Odstavecseseznamem"/>
        <w:spacing w:after="200" w:line="276" w:lineRule="auto"/>
        <w:jc w:val="both"/>
        <w:rPr>
          <w:rFonts w:asciiTheme="minorHAnsi" w:hAnsiTheme="minorHAnsi" w:cstheme="minorHAnsi"/>
          <w:szCs w:val="22"/>
        </w:rPr>
      </w:pPr>
    </w:p>
    <w:p w14:paraId="193C7EBB" w14:textId="77777777" w:rsidR="00A13A9F" w:rsidRPr="008456D4" w:rsidRDefault="00A13A9F" w:rsidP="000A17AB">
      <w:pPr>
        <w:spacing w:after="200" w:line="276" w:lineRule="auto"/>
        <w:jc w:val="both"/>
        <w:rPr>
          <w:rFonts w:cstheme="minorHAnsi"/>
        </w:rPr>
      </w:pPr>
    </w:p>
    <w:p w14:paraId="294D2100" w14:textId="77777777" w:rsidR="00A72282" w:rsidRDefault="00724579" w:rsidP="00724579">
      <w:pPr>
        <w:rPr>
          <w:rFonts w:cstheme="minorHAnsi"/>
        </w:rPr>
      </w:pPr>
      <w:r w:rsidRPr="008456D4">
        <w:rPr>
          <w:rFonts w:cstheme="minorHAnsi"/>
        </w:rPr>
        <w:t>V……………………..dne………………</w:t>
      </w:r>
      <w:r w:rsidR="008111DB" w:rsidRPr="008456D4">
        <w:rPr>
          <w:rFonts w:cstheme="minorHAnsi"/>
        </w:rPr>
        <w:t>.</w:t>
      </w:r>
      <w:r w:rsidR="008111DB" w:rsidRPr="008456D4">
        <w:rPr>
          <w:rFonts w:cstheme="minorHAnsi"/>
        </w:rPr>
        <w:tab/>
      </w:r>
      <w:r w:rsidR="008111DB" w:rsidRPr="008456D4">
        <w:rPr>
          <w:rFonts w:cstheme="minorHAnsi"/>
        </w:rPr>
        <w:tab/>
      </w:r>
      <w:r w:rsidR="008111DB" w:rsidRPr="008456D4">
        <w:rPr>
          <w:rFonts w:cstheme="minorHAnsi"/>
        </w:rPr>
        <w:tab/>
        <w:t xml:space="preserve">   </w:t>
      </w:r>
      <w:r w:rsidR="008456D4">
        <w:rPr>
          <w:rFonts w:cstheme="minorHAnsi"/>
        </w:rPr>
        <w:tab/>
      </w:r>
      <w:r w:rsidR="008456D4">
        <w:rPr>
          <w:rFonts w:cstheme="minorHAnsi"/>
        </w:rPr>
        <w:tab/>
      </w:r>
    </w:p>
    <w:p w14:paraId="5053BD51" w14:textId="1CD68D7B" w:rsidR="00A72282" w:rsidRDefault="00A72282" w:rsidP="00724579">
      <w:pPr>
        <w:rPr>
          <w:rFonts w:cstheme="minorHAnsi"/>
        </w:rPr>
      </w:pPr>
    </w:p>
    <w:p w14:paraId="6DFE6413" w14:textId="5352162D" w:rsidR="00A72282" w:rsidRDefault="00A72282" w:rsidP="00724579">
      <w:pPr>
        <w:rPr>
          <w:rFonts w:cstheme="minorHAnsi"/>
        </w:rPr>
      </w:pPr>
    </w:p>
    <w:p w14:paraId="0F299E22" w14:textId="77777777" w:rsidR="00A72282" w:rsidRDefault="00A72282" w:rsidP="00724579">
      <w:pPr>
        <w:rPr>
          <w:rFonts w:cstheme="minorHAnsi"/>
        </w:rPr>
      </w:pPr>
    </w:p>
    <w:p w14:paraId="33F56369" w14:textId="0EF7B7D2" w:rsidR="00724579" w:rsidRPr="008456D4" w:rsidRDefault="008111DB" w:rsidP="00A72282">
      <w:pPr>
        <w:spacing w:after="0"/>
        <w:ind w:left="4248" w:firstLine="708"/>
        <w:rPr>
          <w:rFonts w:cstheme="minorHAnsi"/>
        </w:rPr>
      </w:pPr>
      <w:r w:rsidRPr="008456D4">
        <w:rPr>
          <w:rFonts w:cstheme="minorHAnsi"/>
        </w:rPr>
        <w:t xml:space="preserve"> …..……….</w:t>
      </w:r>
      <w:r w:rsidR="00724579" w:rsidRPr="008456D4">
        <w:rPr>
          <w:rFonts w:cstheme="minorHAnsi"/>
        </w:rPr>
        <w:t>………………………………….</w:t>
      </w:r>
    </w:p>
    <w:p w14:paraId="67F37E5F" w14:textId="07AEE426" w:rsidR="00D02C6E" w:rsidRDefault="008456D4" w:rsidP="008456D4">
      <w:pPr>
        <w:spacing w:after="0"/>
        <w:ind w:left="4248"/>
        <w:rPr>
          <w:rFonts w:cstheme="minorHAnsi"/>
        </w:rPr>
      </w:pPr>
      <w:r>
        <w:rPr>
          <w:rFonts w:cstheme="minorHAnsi"/>
        </w:rPr>
        <w:t xml:space="preserve">    </w:t>
      </w:r>
      <w:r w:rsidR="008111DB" w:rsidRPr="008456D4">
        <w:rPr>
          <w:rFonts w:cstheme="minorHAnsi"/>
        </w:rPr>
        <w:t>p</w:t>
      </w:r>
      <w:r w:rsidR="00724579" w:rsidRPr="008456D4">
        <w:rPr>
          <w:rFonts w:cstheme="minorHAnsi"/>
        </w:rPr>
        <w:t>odpis osoby oprávněné</w:t>
      </w:r>
      <w:r w:rsidR="008111DB" w:rsidRPr="008456D4">
        <w:rPr>
          <w:rFonts w:cstheme="minorHAnsi"/>
        </w:rPr>
        <w:t xml:space="preserve"> jednat za </w:t>
      </w:r>
      <w:r w:rsidR="001D19BF" w:rsidRPr="008456D4">
        <w:rPr>
          <w:rFonts w:cstheme="minorHAnsi"/>
        </w:rPr>
        <w:t>dodavatele</w:t>
      </w:r>
    </w:p>
    <w:p w14:paraId="5B732E57" w14:textId="58FFDC7A" w:rsidR="001B7337" w:rsidRDefault="001B7337" w:rsidP="008456D4">
      <w:pPr>
        <w:spacing w:after="0"/>
        <w:ind w:left="4248"/>
        <w:rPr>
          <w:rFonts w:cstheme="minorHAnsi"/>
        </w:rPr>
      </w:pPr>
    </w:p>
    <w:p w14:paraId="6ABA168D" w14:textId="7FFFFE14" w:rsidR="001B7337" w:rsidRDefault="001B7337" w:rsidP="008456D4">
      <w:pPr>
        <w:spacing w:after="0"/>
        <w:ind w:left="4248"/>
        <w:rPr>
          <w:rFonts w:cstheme="minorHAnsi"/>
        </w:rPr>
      </w:pPr>
    </w:p>
    <w:p w14:paraId="1AC343D2" w14:textId="500DA12F" w:rsidR="001B7337" w:rsidRDefault="001B7337" w:rsidP="008456D4">
      <w:pPr>
        <w:spacing w:after="0"/>
        <w:ind w:left="4248"/>
        <w:rPr>
          <w:rFonts w:cstheme="minorHAnsi"/>
        </w:rPr>
      </w:pPr>
    </w:p>
    <w:p w14:paraId="35ED765F" w14:textId="6422F7B0" w:rsidR="001B7337" w:rsidRDefault="001B7337" w:rsidP="008456D4">
      <w:pPr>
        <w:spacing w:after="0"/>
        <w:ind w:left="4248"/>
        <w:rPr>
          <w:rFonts w:cstheme="minorHAnsi"/>
        </w:rPr>
      </w:pPr>
    </w:p>
    <w:p w14:paraId="2C8501AA" w14:textId="5F4C5E5C" w:rsidR="001B7337" w:rsidRDefault="001B7337" w:rsidP="008456D4">
      <w:pPr>
        <w:spacing w:after="0"/>
        <w:ind w:left="4248"/>
        <w:rPr>
          <w:rFonts w:cstheme="minorHAnsi"/>
        </w:rPr>
      </w:pPr>
    </w:p>
    <w:p w14:paraId="0FCCE9A2" w14:textId="432BA925" w:rsidR="001B7337" w:rsidRDefault="001B7337" w:rsidP="008456D4">
      <w:pPr>
        <w:spacing w:after="0"/>
        <w:ind w:left="4248"/>
        <w:rPr>
          <w:rFonts w:cstheme="minorHAnsi"/>
        </w:rPr>
      </w:pPr>
    </w:p>
    <w:p w14:paraId="61D9E450" w14:textId="7F18C7E5" w:rsidR="001B7337" w:rsidRDefault="001B7337" w:rsidP="00494B14">
      <w:pPr>
        <w:spacing w:after="0"/>
        <w:rPr>
          <w:rFonts w:cstheme="minorHAnsi"/>
        </w:rPr>
      </w:pPr>
    </w:p>
    <w:sectPr w:rsidR="001B7337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58054" w14:textId="77777777" w:rsidR="00BD3B81" w:rsidRDefault="00BD3B81" w:rsidP="008111DB">
      <w:pPr>
        <w:spacing w:after="0" w:line="240" w:lineRule="auto"/>
      </w:pPr>
      <w:r>
        <w:separator/>
      </w:r>
    </w:p>
  </w:endnote>
  <w:endnote w:type="continuationSeparator" w:id="0">
    <w:p w14:paraId="3122B6B1" w14:textId="77777777" w:rsidR="00BD3B81" w:rsidRDefault="00BD3B81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A25EC8" w14:textId="77777777" w:rsidR="00BD3B81" w:rsidRDefault="00BD3B81" w:rsidP="008111DB">
      <w:pPr>
        <w:spacing w:after="0" w:line="240" w:lineRule="auto"/>
      </w:pPr>
      <w:r>
        <w:separator/>
      </w:r>
    </w:p>
  </w:footnote>
  <w:footnote w:type="continuationSeparator" w:id="0">
    <w:p w14:paraId="76324F09" w14:textId="77777777" w:rsidR="00BD3B81" w:rsidRDefault="00BD3B81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565D386E" w:rsidR="000A17AB" w:rsidRDefault="00BD2757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7E71DB15" wp14:editId="2333F203">
          <wp:extent cx="590550" cy="590550"/>
          <wp:effectExtent l="0" t="0" r="0" b="0"/>
          <wp:docPr id="1598757376" name="Obrázek 1" descr="Obsah obrázku Grafika, logo, Písmo, symbol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8757376" name="Obrázek 1" descr="Obsah obrázku Grafika, logo, Písmo, symbol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0592" cy="5905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                                                           </w:t>
    </w:r>
    <w:r w:rsidR="000A17AB" w:rsidRPr="000A17AB">
      <w:rPr>
        <w:rFonts w:ascii="Times New Roman" w:hAnsi="Times New Roman" w:cs="Times New Roman"/>
        <w:i/>
      </w:rPr>
      <w:t xml:space="preserve">Příloha č. </w:t>
    </w:r>
    <w:r w:rsidR="00145633">
      <w:rPr>
        <w:rFonts w:ascii="Times New Roman" w:hAnsi="Times New Roman" w:cs="Times New Roman"/>
        <w:i/>
      </w:rPr>
      <w:t>5</w:t>
    </w:r>
    <w:r w:rsidR="000A17AB" w:rsidRPr="000A17AB">
      <w:rPr>
        <w:rFonts w:ascii="Times New Roman" w:hAnsi="Times New Roman" w:cs="Times New Roman"/>
        <w:i/>
      </w:rPr>
      <w:t xml:space="preserve">: </w:t>
    </w:r>
    <w:r>
      <w:rPr>
        <w:rFonts w:ascii="Times New Roman" w:hAnsi="Times New Roman" w:cs="Times New Roman"/>
        <w:i/>
      </w:rPr>
      <w:t>Čestné prohlášení k základní způsobilosti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01540D5"/>
    <w:multiLevelType w:val="hybridMultilevel"/>
    <w:tmpl w:val="B5366644"/>
    <w:lvl w:ilvl="0" w:tplc="4CDE6BC6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C72550"/>
    <w:multiLevelType w:val="hybridMultilevel"/>
    <w:tmpl w:val="42867516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3770540">
    <w:abstractNumId w:val="0"/>
  </w:num>
  <w:num w:numId="2" w16cid:durableId="1437630414">
    <w:abstractNumId w:val="6"/>
  </w:num>
  <w:num w:numId="3" w16cid:durableId="1834178011">
    <w:abstractNumId w:val="7"/>
  </w:num>
  <w:num w:numId="4" w16cid:durableId="1327392791">
    <w:abstractNumId w:val="11"/>
  </w:num>
  <w:num w:numId="5" w16cid:durableId="1366059529">
    <w:abstractNumId w:val="4"/>
  </w:num>
  <w:num w:numId="6" w16cid:durableId="2136866985">
    <w:abstractNumId w:val="14"/>
  </w:num>
  <w:num w:numId="7" w16cid:durableId="2110466560">
    <w:abstractNumId w:val="13"/>
  </w:num>
  <w:num w:numId="8" w16cid:durableId="1767653746">
    <w:abstractNumId w:val="9"/>
  </w:num>
  <w:num w:numId="9" w16cid:durableId="995375602">
    <w:abstractNumId w:val="12"/>
  </w:num>
  <w:num w:numId="10" w16cid:durableId="1611625427">
    <w:abstractNumId w:val="5"/>
  </w:num>
  <w:num w:numId="11" w16cid:durableId="1486506670">
    <w:abstractNumId w:val="3"/>
  </w:num>
  <w:num w:numId="12" w16cid:durableId="1523781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2273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5556948">
    <w:abstractNumId w:val="10"/>
  </w:num>
  <w:num w:numId="15" w16cid:durableId="14944886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24C7B"/>
    <w:rsid w:val="00036752"/>
    <w:rsid w:val="00041646"/>
    <w:rsid w:val="00052E22"/>
    <w:rsid w:val="0007131D"/>
    <w:rsid w:val="00073151"/>
    <w:rsid w:val="000772C3"/>
    <w:rsid w:val="00083EE2"/>
    <w:rsid w:val="00096AE4"/>
    <w:rsid w:val="000A17AB"/>
    <w:rsid w:val="000C3761"/>
    <w:rsid w:val="000C4AEC"/>
    <w:rsid w:val="000D1DF1"/>
    <w:rsid w:val="000E0949"/>
    <w:rsid w:val="000E36EE"/>
    <w:rsid w:val="0010415B"/>
    <w:rsid w:val="001053DE"/>
    <w:rsid w:val="001175DA"/>
    <w:rsid w:val="00135FCA"/>
    <w:rsid w:val="00145633"/>
    <w:rsid w:val="00145676"/>
    <w:rsid w:val="001B4A6A"/>
    <w:rsid w:val="001B7337"/>
    <w:rsid w:val="001D19BF"/>
    <w:rsid w:val="001D4885"/>
    <w:rsid w:val="0020370B"/>
    <w:rsid w:val="00212EB7"/>
    <w:rsid w:val="0022786E"/>
    <w:rsid w:val="0024581E"/>
    <w:rsid w:val="0025016F"/>
    <w:rsid w:val="002833B7"/>
    <w:rsid w:val="00286A5A"/>
    <w:rsid w:val="002A1BE3"/>
    <w:rsid w:val="002F5C1D"/>
    <w:rsid w:val="0030085A"/>
    <w:rsid w:val="00313F95"/>
    <w:rsid w:val="0032549E"/>
    <w:rsid w:val="003412EE"/>
    <w:rsid w:val="00343FD9"/>
    <w:rsid w:val="00344739"/>
    <w:rsid w:val="00346119"/>
    <w:rsid w:val="0035778D"/>
    <w:rsid w:val="00364A23"/>
    <w:rsid w:val="00386A27"/>
    <w:rsid w:val="003A4970"/>
    <w:rsid w:val="003A6B0D"/>
    <w:rsid w:val="003B2662"/>
    <w:rsid w:val="003C60BF"/>
    <w:rsid w:val="003D07C7"/>
    <w:rsid w:val="003F275F"/>
    <w:rsid w:val="00404FF8"/>
    <w:rsid w:val="00410AFE"/>
    <w:rsid w:val="00433AAE"/>
    <w:rsid w:val="00467579"/>
    <w:rsid w:val="00474D6F"/>
    <w:rsid w:val="004852B2"/>
    <w:rsid w:val="00494B14"/>
    <w:rsid w:val="004A7BEA"/>
    <w:rsid w:val="004B2107"/>
    <w:rsid w:val="004C2E96"/>
    <w:rsid w:val="004C5445"/>
    <w:rsid w:val="004D3D59"/>
    <w:rsid w:val="004F0DCC"/>
    <w:rsid w:val="004F2DFF"/>
    <w:rsid w:val="00507804"/>
    <w:rsid w:val="00533895"/>
    <w:rsid w:val="00553C9F"/>
    <w:rsid w:val="005801FB"/>
    <w:rsid w:val="005908DF"/>
    <w:rsid w:val="005A2FEC"/>
    <w:rsid w:val="005A59EC"/>
    <w:rsid w:val="005B2440"/>
    <w:rsid w:val="005F2947"/>
    <w:rsid w:val="006023FF"/>
    <w:rsid w:val="00604ED7"/>
    <w:rsid w:val="00613E25"/>
    <w:rsid w:val="00616B27"/>
    <w:rsid w:val="00622000"/>
    <w:rsid w:val="00663348"/>
    <w:rsid w:val="0068123F"/>
    <w:rsid w:val="006961BC"/>
    <w:rsid w:val="006A1D17"/>
    <w:rsid w:val="006B3F29"/>
    <w:rsid w:val="006D3076"/>
    <w:rsid w:val="006D422F"/>
    <w:rsid w:val="006F4F34"/>
    <w:rsid w:val="007135F6"/>
    <w:rsid w:val="00724579"/>
    <w:rsid w:val="007471FA"/>
    <w:rsid w:val="00756B21"/>
    <w:rsid w:val="00777AC3"/>
    <w:rsid w:val="00781BFD"/>
    <w:rsid w:val="0079443F"/>
    <w:rsid w:val="007B09A7"/>
    <w:rsid w:val="007C66B6"/>
    <w:rsid w:val="007C6A42"/>
    <w:rsid w:val="00803370"/>
    <w:rsid w:val="008111DB"/>
    <w:rsid w:val="008456D4"/>
    <w:rsid w:val="00854A6F"/>
    <w:rsid w:val="00881D1E"/>
    <w:rsid w:val="008970E1"/>
    <w:rsid w:val="008F78B1"/>
    <w:rsid w:val="00905BCE"/>
    <w:rsid w:val="00924AF0"/>
    <w:rsid w:val="00962369"/>
    <w:rsid w:val="00977491"/>
    <w:rsid w:val="00996F78"/>
    <w:rsid w:val="009B3ED7"/>
    <w:rsid w:val="009C420A"/>
    <w:rsid w:val="009D688D"/>
    <w:rsid w:val="009E09CC"/>
    <w:rsid w:val="009F20E2"/>
    <w:rsid w:val="00A01746"/>
    <w:rsid w:val="00A13A9F"/>
    <w:rsid w:val="00A21C65"/>
    <w:rsid w:val="00A43843"/>
    <w:rsid w:val="00A52CD8"/>
    <w:rsid w:val="00A55882"/>
    <w:rsid w:val="00A7102C"/>
    <w:rsid w:val="00A72282"/>
    <w:rsid w:val="00A93D5D"/>
    <w:rsid w:val="00A96F76"/>
    <w:rsid w:val="00AE65FA"/>
    <w:rsid w:val="00AF5F4B"/>
    <w:rsid w:val="00B31AB3"/>
    <w:rsid w:val="00B658A7"/>
    <w:rsid w:val="00B73C2A"/>
    <w:rsid w:val="00B8155C"/>
    <w:rsid w:val="00BB6574"/>
    <w:rsid w:val="00BC788C"/>
    <w:rsid w:val="00BD2757"/>
    <w:rsid w:val="00BD3B81"/>
    <w:rsid w:val="00C102C5"/>
    <w:rsid w:val="00C404CD"/>
    <w:rsid w:val="00C43677"/>
    <w:rsid w:val="00C51CF4"/>
    <w:rsid w:val="00C82176"/>
    <w:rsid w:val="00C84CF9"/>
    <w:rsid w:val="00C959B2"/>
    <w:rsid w:val="00CA78EB"/>
    <w:rsid w:val="00CC1C69"/>
    <w:rsid w:val="00CE11DB"/>
    <w:rsid w:val="00CE7F3A"/>
    <w:rsid w:val="00CF4589"/>
    <w:rsid w:val="00CF56B7"/>
    <w:rsid w:val="00D02C6E"/>
    <w:rsid w:val="00D11092"/>
    <w:rsid w:val="00D11BD5"/>
    <w:rsid w:val="00D12B97"/>
    <w:rsid w:val="00D269A2"/>
    <w:rsid w:val="00D72F1E"/>
    <w:rsid w:val="00D76978"/>
    <w:rsid w:val="00DA21BB"/>
    <w:rsid w:val="00DD16BB"/>
    <w:rsid w:val="00DD509F"/>
    <w:rsid w:val="00E05C8A"/>
    <w:rsid w:val="00E21607"/>
    <w:rsid w:val="00E364C0"/>
    <w:rsid w:val="00E4105A"/>
    <w:rsid w:val="00E43CE8"/>
    <w:rsid w:val="00E60D10"/>
    <w:rsid w:val="00E6447E"/>
    <w:rsid w:val="00E73EC9"/>
    <w:rsid w:val="00EA1277"/>
    <w:rsid w:val="00EB0593"/>
    <w:rsid w:val="00EC673C"/>
    <w:rsid w:val="00ED19F3"/>
    <w:rsid w:val="00ED5959"/>
    <w:rsid w:val="00F1251A"/>
    <w:rsid w:val="00F15C8A"/>
    <w:rsid w:val="00F37626"/>
    <w:rsid w:val="00F522DE"/>
    <w:rsid w:val="00FA40F1"/>
    <w:rsid w:val="00FB2C2B"/>
    <w:rsid w:val="00FB2F99"/>
    <w:rsid w:val="00FC2E8F"/>
    <w:rsid w:val="00FD1777"/>
    <w:rsid w:val="00FE1A4A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461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02e177903942c9c7530de3a583e3966c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36eb3d303c9282ec21b170ab46c32b03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BB4734-DD42-499B-AD88-9C95708847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9DC390-D558-448D-B752-0852C7F6A308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customXml/itemProps3.xml><?xml version="1.0" encoding="utf-8"?>
<ds:datastoreItem xmlns:ds="http://schemas.openxmlformats.org/officeDocument/2006/customXml" ds:itemID="{87E4F3AF-DBF0-45EC-BE25-6D67A2A11E4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572D55-F388-4DAE-80D0-4A6AAD5413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345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Smolová Lucie</cp:lastModifiedBy>
  <cp:revision>18</cp:revision>
  <dcterms:created xsi:type="dcterms:W3CDTF">2024-05-28T08:11:00Z</dcterms:created>
  <dcterms:modified xsi:type="dcterms:W3CDTF">2025-07-10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